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B648" w14:textId="2E2F53F6" w:rsidR="00282252" w:rsidRDefault="00B42D79">
      <w:r>
        <w:t>TPR</w:t>
      </w:r>
    </w:p>
    <w:sectPr w:rsidR="00282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TA2szAwM7I0MrNU0lEKTi0uzszPAykwrAUAnbXPGiwAAAA="/>
  </w:docVars>
  <w:rsids>
    <w:rsidRoot w:val="00B42D79"/>
    <w:rsid w:val="00282252"/>
    <w:rsid w:val="00B42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D2D79"/>
  <w15:chartTrackingRefBased/>
  <w15:docId w15:val="{EFDCB495-CD06-4DC7-A492-B4BC6457C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, Matthew</dc:creator>
  <cp:keywords/>
  <dc:description/>
  <cp:lastModifiedBy>Pate, Matthew</cp:lastModifiedBy>
  <cp:revision>1</cp:revision>
  <dcterms:created xsi:type="dcterms:W3CDTF">2023-02-07T15:46:00Z</dcterms:created>
  <dcterms:modified xsi:type="dcterms:W3CDTF">2023-02-07T15:46:00Z</dcterms:modified>
</cp:coreProperties>
</file>